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31A6" w:rsidRPr="008C31A6" w:rsidRDefault="008C31A6" w:rsidP="00D77657">
      <w:pPr>
        <w:pStyle w:val="Kop1"/>
      </w:pPr>
      <w:r>
        <w:t>Plan van aanpak</w:t>
      </w:r>
    </w:p>
    <w:p w:rsidR="00E862C8" w:rsidRDefault="00B74E8A" w:rsidP="00B74E8A">
      <w:r>
        <w:t xml:space="preserve">Het belangrijkste van het project is dat die werkt op inlever datum. </w:t>
      </w:r>
      <w:r w:rsidR="008C31A6">
        <w:t>Dit moet goed te doen zijn voor ons mits wij efficiënt en goed werken.</w:t>
      </w:r>
      <w:r w:rsidR="003560AB">
        <w:t xml:space="preserve"> Zorgen dat de code dusdanig goed gecodeerd is </w:t>
      </w:r>
      <w:r w:rsidR="00114526">
        <w:t>voor</w:t>
      </w:r>
      <w:r w:rsidR="003560AB">
        <w:t xml:space="preserve"> de benodigde kwaliteit.</w:t>
      </w:r>
    </w:p>
    <w:p w:rsidR="00F86761" w:rsidRDefault="00F86761" w:rsidP="00B74E8A"/>
    <w:p w:rsidR="00E862C8" w:rsidRDefault="00E862C8" w:rsidP="00B74E8A">
      <w:r>
        <w:t xml:space="preserve">Voor deze opdracht moeten wij een programma maken genaamd het Wedbureau. Het wedbureau is een programma waar je in kan wedden op 5 ooievaars die een willekeurig kans heeft om een baby te dragen </w:t>
      </w:r>
      <w:r w:rsidR="00F86761">
        <w:t>er zijn drie personen die kunnen wedden op een ooievaar per ronde. Het bedrag dat ze kunnen wedden is tussen de 5 en de 15 euro. Als je de weddenschap gewonnen heeft wordt je gewed bedrag verdubbelt. Als de weddenschap verloren is dan verliest diegene dit bedrag.</w:t>
      </w:r>
    </w:p>
    <w:p w:rsidR="00E862C8" w:rsidRDefault="00E862C8" w:rsidP="00B74E8A"/>
    <w:p w:rsidR="008C31A6" w:rsidRDefault="008C31A6" w:rsidP="00B74E8A">
      <w:r>
        <w:t xml:space="preserve">Ons team is erg gevarieerd: </w:t>
      </w:r>
    </w:p>
    <w:p w:rsidR="00B74E8A" w:rsidRDefault="008C31A6" w:rsidP="00B74E8A">
      <w:r>
        <w:t>Dion i</w:t>
      </w:r>
      <w:r w:rsidR="00B74E8A">
        <w:t xml:space="preserve">s heel </w:t>
      </w:r>
      <w:r>
        <w:t xml:space="preserve">druk maar erg </w:t>
      </w:r>
      <w:r w:rsidR="00B74E8A">
        <w:t>geconcentreerd, z</w:t>
      </w:r>
      <w:r>
        <w:t xml:space="preserve">odra iemand begint te rotzooien </w:t>
      </w:r>
      <w:r w:rsidR="00B74E8A">
        <w:t>omdat iets niet lukt, grijpt hij in. Ook hij weet erg veel van dit project.</w:t>
      </w:r>
      <w:r w:rsidR="00F86761">
        <w:t xml:space="preserve"> Hij is de notulist.</w:t>
      </w:r>
    </w:p>
    <w:p w:rsidR="008C31A6" w:rsidRDefault="00E862C8" w:rsidP="00B74E8A">
      <w:r>
        <w:t>Noë</w:t>
      </w:r>
      <w:r w:rsidR="00235632">
        <w:t xml:space="preserve">l </w:t>
      </w:r>
      <w:r w:rsidR="008C31A6">
        <w:t xml:space="preserve"> is erg rustig en erg geconcentreerd. Hij heeft ook al een indicatie hoe het project moet verlopen.</w:t>
      </w:r>
    </w:p>
    <w:p w:rsidR="00B74E8A" w:rsidRDefault="00235632" w:rsidP="00B74E8A">
      <w:r>
        <w:t>Roel</w:t>
      </w:r>
      <w:r w:rsidR="00B74E8A">
        <w:t xml:space="preserve"> is de controlerende factor</w:t>
      </w:r>
      <w:r w:rsidR="00F86761">
        <w:t>(project leider)</w:t>
      </w:r>
      <w:r w:rsidR="00B74E8A">
        <w:t xml:space="preserve"> in dit project, hij zorgt voor de goede benodigd heden, dat niemand iets tekort komt, dat alle verslagen in het document staan, </w:t>
      </w:r>
      <w:r w:rsidR="008C31A6">
        <w:t>dat alles netjes en geordend is. Tevens heeft ook al een indicatie hoe het project moet verlopen.</w:t>
      </w:r>
    </w:p>
    <w:p w:rsidR="008C31A6" w:rsidRDefault="00B74E8A" w:rsidP="00B74E8A">
      <w:r>
        <w:t xml:space="preserve">Met dit team is het zeker dat we de deadline halen. </w:t>
      </w:r>
      <w:r w:rsidR="008C31A6">
        <w:t>We zullen wel vanaf minuut 1 alles er aan moeten doen. Echter hebben wij de volle vertrouwen in elkaar. Indien iemand afwezig is dan zullen de andere 2 zijn taken opvangen om zo minder achterstand te hebben. Daarnaast kunnen we nog steeds goed communice</w:t>
      </w:r>
      <w:r w:rsidR="00C10860">
        <w:t>ren met elkaar d.m.v. W</w:t>
      </w:r>
      <w:bookmarkStart w:id="0" w:name="_GoBack"/>
      <w:bookmarkEnd w:id="0"/>
      <w:r w:rsidR="00C10860">
        <w:t>hatsapp/T</w:t>
      </w:r>
      <w:r w:rsidR="008C31A6">
        <w:t>eamspeak.</w:t>
      </w:r>
    </w:p>
    <w:p w:rsidR="00257ED8" w:rsidRDefault="00257ED8" w:rsidP="00B74E8A">
      <w:r>
        <w:t>De taken zijn goed en eerlijk verdeeld, we willen dat niemand meelift gedrag gaat vertonen. Iedereen moet hier ook van leren. Iedereen heeft erg veel zin in dit project en kijken uit naar een goede samenwerking.</w:t>
      </w:r>
    </w:p>
    <w:p w:rsidR="00CC79DA" w:rsidRDefault="00CC79DA" w:rsidP="00B74E8A"/>
    <w:p w:rsidR="00CC79DA" w:rsidRDefault="00CC79DA" w:rsidP="00B74E8A"/>
    <w:p w:rsidR="00257ED8" w:rsidRDefault="008C31A6" w:rsidP="00B74E8A">
      <w:r>
        <w:t>Dion Rodie</w:t>
      </w:r>
    </w:p>
    <w:p w:rsidR="00235632" w:rsidRDefault="00CC79DA" w:rsidP="00B74E8A">
      <w:r>
        <w:t>No</w:t>
      </w:r>
      <w:r w:rsidR="00E862C8">
        <w:t>ë</w:t>
      </w:r>
      <w:r w:rsidR="00235632">
        <w:t>l van Bijnen</w:t>
      </w:r>
    </w:p>
    <w:p w:rsidR="008C31A6" w:rsidRPr="00B74E8A" w:rsidRDefault="00235632" w:rsidP="00B74E8A">
      <w:r>
        <w:t>Roel Mast</w:t>
      </w:r>
    </w:p>
    <w:sectPr w:rsidR="008C31A6" w:rsidRPr="00B74E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BCJzEwsTY3MDCyUdpeDU4uLM/DyQAqNaALH9fkosAAAA"/>
  </w:docVars>
  <w:rsids>
    <w:rsidRoot w:val="00B122D2"/>
    <w:rsid w:val="00114526"/>
    <w:rsid w:val="00235632"/>
    <w:rsid w:val="00257ED8"/>
    <w:rsid w:val="003560AB"/>
    <w:rsid w:val="006D232C"/>
    <w:rsid w:val="008C31A6"/>
    <w:rsid w:val="008D2956"/>
    <w:rsid w:val="00B122D2"/>
    <w:rsid w:val="00B74E8A"/>
    <w:rsid w:val="00C10860"/>
    <w:rsid w:val="00CC79DA"/>
    <w:rsid w:val="00D77657"/>
    <w:rsid w:val="00E862C8"/>
    <w:rsid w:val="00F8676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F2B4B"/>
  <w15:chartTrackingRefBased/>
  <w15:docId w15:val="{E2D2FF80-2845-4C26-AD52-537D03667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8C31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Duidelijkcitaat">
    <w:name w:val="Intense Quote"/>
    <w:basedOn w:val="Standaard"/>
    <w:next w:val="Standaard"/>
    <w:link w:val="DuidelijkcitaatChar"/>
    <w:uiPriority w:val="30"/>
    <w:qFormat/>
    <w:rsid w:val="00B74E8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DuidelijkcitaatChar">
    <w:name w:val="Duidelijk citaat Char"/>
    <w:basedOn w:val="Standaardalinea-lettertype"/>
    <w:link w:val="Duidelijkcitaat"/>
    <w:uiPriority w:val="30"/>
    <w:rsid w:val="00B74E8A"/>
    <w:rPr>
      <w:i/>
      <w:iCs/>
      <w:color w:val="5B9BD5" w:themeColor="accent1"/>
    </w:rPr>
  </w:style>
  <w:style w:type="character" w:customStyle="1" w:styleId="Kop1Char">
    <w:name w:val="Kop 1 Char"/>
    <w:basedOn w:val="Standaardalinea-lettertype"/>
    <w:link w:val="Kop1"/>
    <w:uiPriority w:val="9"/>
    <w:rsid w:val="008C31A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87</Words>
  <Characters>1582</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i van der sande</dc:creator>
  <cp:keywords/>
  <dc:description/>
  <cp:lastModifiedBy>Bijnen, Noël van (student)</cp:lastModifiedBy>
  <cp:revision>11</cp:revision>
  <dcterms:created xsi:type="dcterms:W3CDTF">2017-02-13T14:28:00Z</dcterms:created>
  <dcterms:modified xsi:type="dcterms:W3CDTF">2017-02-17T10:40:00Z</dcterms:modified>
</cp:coreProperties>
</file>